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AC2826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ULAR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EDUCATION OFFICE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BA</w:t>
      </w:r>
      <w:r w:rsidR="00BF2B74" w:rsidRPr="00167DC4">
        <w:rPr>
          <w:b/>
          <w:bCs/>
          <w:sz w:val="28"/>
          <w:szCs w:val="28"/>
        </w:rPr>
        <w:t>, ALABAMA</w:t>
      </w:r>
    </w:p>
    <w:p w:rsidR="0055588F" w:rsidRPr="00167DC4" w:rsidRDefault="0047430E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ebruary 2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>3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EF00C5">
        <w:rPr>
          <w:b/>
          <w:bCs/>
          <w:sz w:val="28"/>
          <w:szCs w:val="28"/>
        </w:rPr>
        <w:t>3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p w:rsidR="00011892" w:rsidRPr="00BD5EA3" w:rsidRDefault="00011892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1C61A9">
        <w:tc>
          <w:tcPr>
            <w:tcW w:w="9588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F550D9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F550D9" w:rsidRPr="00F550D9" w:rsidRDefault="00F550D9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F550D9" w:rsidRPr="00F550D9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F550D9" w:rsidRPr="00F550D9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F550D9" w:rsidRPr="00F550D9" w:rsidRDefault="00F550D9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F550D9" w:rsidRPr="00F550D9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minutes Decemb</w:t>
                  </w:r>
                  <w:r w:rsidR="002423B9">
                    <w:rPr>
                      <w:rFonts w:ascii="Arial" w:hAnsi="Arial" w:cs="Arial"/>
                      <w:bCs/>
                      <w:sz w:val="24"/>
                      <w:szCs w:val="24"/>
                    </w:rPr>
                    <w:t>er 8, 2022</w:t>
                  </w:r>
                  <w:r w:rsidR="00DE2FF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</w:t>
                  </w:r>
                  <w:bookmarkStart w:id="0" w:name="_GoBack"/>
                  <w:bookmarkEnd w:id="0"/>
                  <w:r w:rsidR="002423B9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and January 29, 2023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F550D9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</w:t>
                  </w:r>
                  <w:r w:rsidR="005C527F"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Financial statement and Bank/Cash reconciliation for November and December 2022</w:t>
                  </w:r>
                </w:p>
              </w:tc>
            </w:tr>
            <w:tr w:rsidR="000149A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149A8" w:rsidRPr="000149A8" w:rsidRDefault="00F550D9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5</w:t>
                  </w:r>
                  <w:r w:rsidR="000149A8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0149A8" w:rsidRDefault="001D5902" w:rsidP="00C610D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Teacher of the Year Recognition </w:t>
                  </w:r>
                </w:p>
              </w:tc>
            </w:tr>
            <w:tr w:rsidR="000530AC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530AC" w:rsidRPr="000530AC" w:rsidRDefault="00F550D9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="000530A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0530AC" w:rsidRPr="0047430E" w:rsidRDefault="0047430E" w:rsidP="00C610D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47430E" w:rsidRPr="0047430E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47430E" w:rsidRPr="0047430E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.</w:t>
                  </w:r>
                </w:p>
              </w:tc>
              <w:tc>
                <w:tcPr>
                  <w:tcW w:w="8885" w:type="dxa"/>
                  <w:gridSpan w:val="2"/>
                </w:tcPr>
                <w:p w:rsidR="0047430E" w:rsidRPr="0047430E" w:rsidRDefault="0047430E" w:rsidP="00C610D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chool Board Appreciation</w:t>
                  </w:r>
                </w:p>
              </w:tc>
            </w:tr>
            <w:tr w:rsidR="0047430E" w:rsidRPr="0047430E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47430E" w:rsidRPr="0047430E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.</w:t>
                  </w:r>
                </w:p>
              </w:tc>
              <w:tc>
                <w:tcPr>
                  <w:tcW w:w="8885" w:type="dxa"/>
                  <w:gridSpan w:val="2"/>
                </w:tcPr>
                <w:p w:rsidR="0047430E" w:rsidRPr="0047430E" w:rsidRDefault="001D5902" w:rsidP="00C610D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 (if needed)</w:t>
                  </w:r>
                </w:p>
              </w:tc>
            </w:tr>
            <w:tr w:rsidR="000530AC" w:rsidRPr="000530AC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530AC" w:rsidRPr="000530AC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0530A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0530AC" w:rsidRPr="000530AC" w:rsidRDefault="0047430E" w:rsidP="00F2616F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ments</w:t>
                  </w:r>
                </w:p>
              </w:tc>
            </w:tr>
            <w:tr w:rsidR="001A7351" w:rsidRPr="001A7351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1A7351" w:rsidRPr="001A7351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r w:rsidR="001A7351" w:rsidRPr="001A735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1A7351" w:rsidRPr="001A7351" w:rsidRDefault="0047430E" w:rsidP="00F2616F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6D40DC" w:rsidRPr="006D40DC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6D40DC" w:rsidRPr="006D40DC" w:rsidRDefault="004743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1</w:t>
                  </w:r>
                  <w:r w:rsidR="006D40D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6D40DC" w:rsidRPr="006D40DC" w:rsidRDefault="0047430E" w:rsidP="00F2616F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Notice of next regular meeting, March 2, 2023, 5:30 p.m.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640C9A" w:rsidRDefault="0047430E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2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8A2E25" w:rsidRDefault="0047430E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C61A9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A59F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0C45FC" w:rsidRDefault="000C45FC" w:rsidP="00DB7E22">
                  <w:pPr>
                    <w:rPr>
                      <w:bCs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57058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9743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F52B3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904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34DFC"/>
    <w:rsid w:val="0004030B"/>
    <w:rsid w:val="00041B9C"/>
    <w:rsid w:val="00047A1D"/>
    <w:rsid w:val="000530AC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A07C5"/>
    <w:rsid w:val="000A58FF"/>
    <w:rsid w:val="000B229D"/>
    <w:rsid w:val="000B2DE7"/>
    <w:rsid w:val="000B456C"/>
    <w:rsid w:val="000C44AB"/>
    <w:rsid w:val="000C45FC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20B52"/>
    <w:rsid w:val="00120BB0"/>
    <w:rsid w:val="001264EC"/>
    <w:rsid w:val="001400B7"/>
    <w:rsid w:val="00141282"/>
    <w:rsid w:val="00145ADC"/>
    <w:rsid w:val="00153863"/>
    <w:rsid w:val="00153999"/>
    <w:rsid w:val="001558A1"/>
    <w:rsid w:val="001563DF"/>
    <w:rsid w:val="00156C17"/>
    <w:rsid w:val="0016355C"/>
    <w:rsid w:val="00167ABF"/>
    <w:rsid w:val="00167DC4"/>
    <w:rsid w:val="00170131"/>
    <w:rsid w:val="00177BB2"/>
    <w:rsid w:val="00186CD4"/>
    <w:rsid w:val="00192421"/>
    <w:rsid w:val="00194A76"/>
    <w:rsid w:val="001978CE"/>
    <w:rsid w:val="001A21F6"/>
    <w:rsid w:val="001A43F1"/>
    <w:rsid w:val="001A7351"/>
    <w:rsid w:val="001B4B7C"/>
    <w:rsid w:val="001B553F"/>
    <w:rsid w:val="001C12CF"/>
    <w:rsid w:val="001C61A9"/>
    <w:rsid w:val="001D1119"/>
    <w:rsid w:val="001D5902"/>
    <w:rsid w:val="001E0224"/>
    <w:rsid w:val="001E62E0"/>
    <w:rsid w:val="001E7DE4"/>
    <w:rsid w:val="00211D7D"/>
    <w:rsid w:val="00213252"/>
    <w:rsid w:val="0021574B"/>
    <w:rsid w:val="00216F3C"/>
    <w:rsid w:val="0023151C"/>
    <w:rsid w:val="002423B9"/>
    <w:rsid w:val="00242B67"/>
    <w:rsid w:val="002474AB"/>
    <w:rsid w:val="0025664A"/>
    <w:rsid w:val="00264513"/>
    <w:rsid w:val="00276171"/>
    <w:rsid w:val="00286B7A"/>
    <w:rsid w:val="00292875"/>
    <w:rsid w:val="002A6C9D"/>
    <w:rsid w:val="002B20D9"/>
    <w:rsid w:val="002B4AA2"/>
    <w:rsid w:val="002B5C85"/>
    <w:rsid w:val="002B68A7"/>
    <w:rsid w:val="002B734C"/>
    <w:rsid w:val="002C75AE"/>
    <w:rsid w:val="002D15C2"/>
    <w:rsid w:val="002D4C4A"/>
    <w:rsid w:val="002D4ECE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C3C9B"/>
    <w:rsid w:val="003C5723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FBF"/>
    <w:rsid w:val="00447B09"/>
    <w:rsid w:val="00452B53"/>
    <w:rsid w:val="0045580F"/>
    <w:rsid w:val="0045596B"/>
    <w:rsid w:val="00456712"/>
    <w:rsid w:val="00464C62"/>
    <w:rsid w:val="0047430E"/>
    <w:rsid w:val="0047514A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7B8B"/>
    <w:rsid w:val="004D3684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5B80"/>
    <w:rsid w:val="005509CD"/>
    <w:rsid w:val="0055588F"/>
    <w:rsid w:val="005563AC"/>
    <w:rsid w:val="00562976"/>
    <w:rsid w:val="005657EB"/>
    <w:rsid w:val="00567784"/>
    <w:rsid w:val="00575AC9"/>
    <w:rsid w:val="00580055"/>
    <w:rsid w:val="0059560A"/>
    <w:rsid w:val="00597432"/>
    <w:rsid w:val="005A08E5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0C5E"/>
    <w:rsid w:val="00636944"/>
    <w:rsid w:val="00640391"/>
    <w:rsid w:val="00640C9A"/>
    <w:rsid w:val="00646C51"/>
    <w:rsid w:val="006537C7"/>
    <w:rsid w:val="00657D5F"/>
    <w:rsid w:val="00657F87"/>
    <w:rsid w:val="006637F0"/>
    <w:rsid w:val="00673D22"/>
    <w:rsid w:val="006866ED"/>
    <w:rsid w:val="00693DED"/>
    <w:rsid w:val="006A3F6E"/>
    <w:rsid w:val="006C4A13"/>
    <w:rsid w:val="006C79D9"/>
    <w:rsid w:val="006D40DC"/>
    <w:rsid w:val="006D4F56"/>
    <w:rsid w:val="006D6824"/>
    <w:rsid w:val="006E08E1"/>
    <w:rsid w:val="006E0DA5"/>
    <w:rsid w:val="006E609B"/>
    <w:rsid w:val="00702FB4"/>
    <w:rsid w:val="00713B5E"/>
    <w:rsid w:val="00716891"/>
    <w:rsid w:val="00724C3A"/>
    <w:rsid w:val="0074144A"/>
    <w:rsid w:val="007452A8"/>
    <w:rsid w:val="00745EB1"/>
    <w:rsid w:val="007605BA"/>
    <w:rsid w:val="00760B17"/>
    <w:rsid w:val="00762A2C"/>
    <w:rsid w:val="007675F1"/>
    <w:rsid w:val="00772FCC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3CE9"/>
    <w:rsid w:val="007F471F"/>
    <w:rsid w:val="007F4AF0"/>
    <w:rsid w:val="00800441"/>
    <w:rsid w:val="0081552E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658E"/>
    <w:rsid w:val="008A15D3"/>
    <w:rsid w:val="008A2E25"/>
    <w:rsid w:val="008A4A9E"/>
    <w:rsid w:val="008B3378"/>
    <w:rsid w:val="008B7C62"/>
    <w:rsid w:val="008C3024"/>
    <w:rsid w:val="008D45B0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92BDD"/>
    <w:rsid w:val="009A3B93"/>
    <w:rsid w:val="009A6B01"/>
    <w:rsid w:val="009B2891"/>
    <w:rsid w:val="009C4484"/>
    <w:rsid w:val="009C6A28"/>
    <w:rsid w:val="009D275E"/>
    <w:rsid w:val="009D4B22"/>
    <w:rsid w:val="009D5BB7"/>
    <w:rsid w:val="009E3AF1"/>
    <w:rsid w:val="009E3C90"/>
    <w:rsid w:val="00A01F24"/>
    <w:rsid w:val="00A055F7"/>
    <w:rsid w:val="00A06465"/>
    <w:rsid w:val="00A11F35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2826"/>
    <w:rsid w:val="00AC5D83"/>
    <w:rsid w:val="00AC6A2D"/>
    <w:rsid w:val="00AD049A"/>
    <w:rsid w:val="00AD72D8"/>
    <w:rsid w:val="00AD757E"/>
    <w:rsid w:val="00AE0B0E"/>
    <w:rsid w:val="00AE4769"/>
    <w:rsid w:val="00AE4A5E"/>
    <w:rsid w:val="00AF008B"/>
    <w:rsid w:val="00AF2BD6"/>
    <w:rsid w:val="00B00323"/>
    <w:rsid w:val="00B028EA"/>
    <w:rsid w:val="00B07E83"/>
    <w:rsid w:val="00B11EED"/>
    <w:rsid w:val="00B22AA7"/>
    <w:rsid w:val="00B25599"/>
    <w:rsid w:val="00B261DD"/>
    <w:rsid w:val="00B30044"/>
    <w:rsid w:val="00B32A20"/>
    <w:rsid w:val="00B44346"/>
    <w:rsid w:val="00B45622"/>
    <w:rsid w:val="00B50BE5"/>
    <w:rsid w:val="00B534C7"/>
    <w:rsid w:val="00B53BF8"/>
    <w:rsid w:val="00B55062"/>
    <w:rsid w:val="00B57B77"/>
    <w:rsid w:val="00B603E8"/>
    <w:rsid w:val="00B6454C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4450"/>
    <w:rsid w:val="00BD5EA3"/>
    <w:rsid w:val="00BE1A58"/>
    <w:rsid w:val="00BE6426"/>
    <w:rsid w:val="00BF10CA"/>
    <w:rsid w:val="00BF2B74"/>
    <w:rsid w:val="00BF3154"/>
    <w:rsid w:val="00C03C5F"/>
    <w:rsid w:val="00C0501A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10D5"/>
    <w:rsid w:val="00C62E95"/>
    <w:rsid w:val="00C63016"/>
    <w:rsid w:val="00C717BB"/>
    <w:rsid w:val="00C767E8"/>
    <w:rsid w:val="00CA0347"/>
    <w:rsid w:val="00CA1E4F"/>
    <w:rsid w:val="00CB06A9"/>
    <w:rsid w:val="00CB22B7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212F4"/>
    <w:rsid w:val="00D22437"/>
    <w:rsid w:val="00D25AB0"/>
    <w:rsid w:val="00D25C6D"/>
    <w:rsid w:val="00D3077A"/>
    <w:rsid w:val="00D3496A"/>
    <w:rsid w:val="00D44152"/>
    <w:rsid w:val="00D478A5"/>
    <w:rsid w:val="00D5706F"/>
    <w:rsid w:val="00D5762C"/>
    <w:rsid w:val="00D70D89"/>
    <w:rsid w:val="00D818BF"/>
    <w:rsid w:val="00D82765"/>
    <w:rsid w:val="00D827A7"/>
    <w:rsid w:val="00D90BF2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E2FF4"/>
    <w:rsid w:val="00DF2662"/>
    <w:rsid w:val="00DF4B0C"/>
    <w:rsid w:val="00DF68AF"/>
    <w:rsid w:val="00DF75F8"/>
    <w:rsid w:val="00DF79CF"/>
    <w:rsid w:val="00E01901"/>
    <w:rsid w:val="00E03C2C"/>
    <w:rsid w:val="00E05CAB"/>
    <w:rsid w:val="00E06012"/>
    <w:rsid w:val="00E24365"/>
    <w:rsid w:val="00E2661F"/>
    <w:rsid w:val="00E26DBE"/>
    <w:rsid w:val="00E33FAA"/>
    <w:rsid w:val="00E34030"/>
    <w:rsid w:val="00E37532"/>
    <w:rsid w:val="00E37742"/>
    <w:rsid w:val="00E40E21"/>
    <w:rsid w:val="00E426CE"/>
    <w:rsid w:val="00E44A78"/>
    <w:rsid w:val="00E51238"/>
    <w:rsid w:val="00E56A95"/>
    <w:rsid w:val="00E56BDD"/>
    <w:rsid w:val="00E576F9"/>
    <w:rsid w:val="00E74003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B587F"/>
    <w:rsid w:val="00EC1F13"/>
    <w:rsid w:val="00EC3B74"/>
    <w:rsid w:val="00EC43F5"/>
    <w:rsid w:val="00EC7F0F"/>
    <w:rsid w:val="00ED24C7"/>
    <w:rsid w:val="00EE1835"/>
    <w:rsid w:val="00EE5B78"/>
    <w:rsid w:val="00EF00C5"/>
    <w:rsid w:val="00EF00D1"/>
    <w:rsid w:val="00EF3002"/>
    <w:rsid w:val="00F1323B"/>
    <w:rsid w:val="00F144BF"/>
    <w:rsid w:val="00F2616F"/>
    <w:rsid w:val="00F26D0B"/>
    <w:rsid w:val="00F31073"/>
    <w:rsid w:val="00F343F4"/>
    <w:rsid w:val="00F34EDE"/>
    <w:rsid w:val="00F518BB"/>
    <w:rsid w:val="00F52B3C"/>
    <w:rsid w:val="00F53245"/>
    <w:rsid w:val="00F550D9"/>
    <w:rsid w:val="00F56696"/>
    <w:rsid w:val="00F75ACC"/>
    <w:rsid w:val="00F7694F"/>
    <w:rsid w:val="00F90548"/>
    <w:rsid w:val="00FA4777"/>
    <w:rsid w:val="00FB014C"/>
    <w:rsid w:val="00FB554C"/>
    <w:rsid w:val="00FB592E"/>
    <w:rsid w:val="00FC28A0"/>
    <w:rsid w:val="00FC450A"/>
    <w:rsid w:val="00FC73D0"/>
    <w:rsid w:val="00FC7510"/>
    <w:rsid w:val="00FD2C8D"/>
    <w:rsid w:val="00FE1C8A"/>
    <w:rsid w:val="00FE2FCD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0465"/>
    <o:shapelayout v:ext="edit">
      <o:idmap v:ext="edit" data="1"/>
    </o:shapelayout>
  </w:shapeDefaults>
  <w:decimalSymbol w:val="."/>
  <w:listSeparator w:val=","/>
  <w14:docId w14:val="795CD913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3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L. Thomas</cp:lastModifiedBy>
  <cp:revision>21</cp:revision>
  <cp:lastPrinted>2023-01-27T14:53:00Z</cp:lastPrinted>
  <dcterms:created xsi:type="dcterms:W3CDTF">2022-08-25T13:00:00Z</dcterms:created>
  <dcterms:modified xsi:type="dcterms:W3CDTF">2023-01-2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621f00ada9a0848fcc67833bfa3468b004743decfb98c95cd24c0d9db7824</vt:lpwstr>
  </property>
</Properties>
</file>